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6AC" w:rsidRPr="002008C9" w:rsidRDefault="00290ED5" w:rsidP="00290ED5">
      <w:pPr>
        <w:spacing w:after="0"/>
        <w:jc w:val="both"/>
        <w:rPr>
          <w:rFonts w:ascii="Arial" w:hAnsi="Arial" w:cs="Arial"/>
        </w:rPr>
      </w:pPr>
      <w:bookmarkStart w:id="0" w:name="_GoBack"/>
      <w:bookmarkEnd w:id="0"/>
      <w:r w:rsidRPr="002008C9">
        <w:rPr>
          <w:rFonts w:ascii="Arial" w:hAnsi="Arial" w:cs="Arial"/>
        </w:rPr>
        <w:t>Round off all numbers to the nearest dollar, and list only whole dollar amounts. You may delete project budget line items from the table below if not being used.</w:t>
      </w:r>
    </w:p>
    <w:p w:rsidR="00290ED5" w:rsidRPr="002008C9" w:rsidRDefault="00290ED5" w:rsidP="0055161E">
      <w:pPr>
        <w:spacing w:after="0"/>
        <w:jc w:val="both"/>
        <w:rPr>
          <w:rFonts w:ascii="Arial" w:hAnsi="Arial" w:cs="Arial"/>
          <w:b/>
        </w:rPr>
      </w:pPr>
    </w:p>
    <w:tbl>
      <w:tblPr>
        <w:tblStyle w:val="TableGrid"/>
        <w:tblW w:w="9452" w:type="dxa"/>
        <w:tblLook w:val="04A0" w:firstRow="1" w:lastRow="0" w:firstColumn="1" w:lastColumn="0" w:noHBand="0" w:noVBand="1"/>
      </w:tblPr>
      <w:tblGrid>
        <w:gridCol w:w="2245"/>
        <w:gridCol w:w="1800"/>
        <w:gridCol w:w="1800"/>
        <w:gridCol w:w="1756"/>
        <w:gridCol w:w="1851"/>
      </w:tblGrid>
      <w:tr w:rsidR="005726AC" w:rsidRPr="002008C9" w:rsidTr="002008C9">
        <w:trPr>
          <w:trHeight w:val="701"/>
        </w:trPr>
        <w:tc>
          <w:tcPr>
            <w:tcW w:w="2245" w:type="dxa"/>
          </w:tcPr>
          <w:p w:rsidR="002008C9" w:rsidRDefault="005726AC" w:rsidP="005726AC">
            <w:pPr>
              <w:jc w:val="center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Project Budget</w:t>
            </w:r>
            <w:r w:rsidR="002008C9">
              <w:rPr>
                <w:rFonts w:ascii="Arial" w:hAnsi="Arial" w:cs="Arial"/>
              </w:rPr>
              <w:t xml:space="preserve"> </w:t>
            </w:r>
          </w:p>
          <w:p w:rsidR="005726AC" w:rsidRPr="002008C9" w:rsidRDefault="002008C9" w:rsidP="005726A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e Items</w:t>
            </w:r>
          </w:p>
        </w:tc>
        <w:tc>
          <w:tcPr>
            <w:tcW w:w="1800" w:type="dxa"/>
          </w:tcPr>
          <w:p w:rsidR="005726AC" w:rsidRPr="002008C9" w:rsidRDefault="005726AC" w:rsidP="005726AC">
            <w:pPr>
              <w:jc w:val="center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Proposed Grant</w:t>
            </w:r>
          </w:p>
        </w:tc>
        <w:tc>
          <w:tcPr>
            <w:tcW w:w="1800" w:type="dxa"/>
          </w:tcPr>
          <w:p w:rsidR="005726AC" w:rsidRPr="002008C9" w:rsidRDefault="005726AC" w:rsidP="005726AC">
            <w:pPr>
              <w:jc w:val="center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University Contribution</w:t>
            </w:r>
          </w:p>
        </w:tc>
        <w:tc>
          <w:tcPr>
            <w:tcW w:w="1756" w:type="dxa"/>
          </w:tcPr>
          <w:p w:rsidR="005726AC" w:rsidRPr="002008C9" w:rsidRDefault="005726AC" w:rsidP="005726AC">
            <w:pPr>
              <w:jc w:val="center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Other Revenue Sources</w:t>
            </w:r>
          </w:p>
        </w:tc>
        <w:tc>
          <w:tcPr>
            <w:tcW w:w="1851" w:type="dxa"/>
          </w:tcPr>
          <w:p w:rsidR="005726AC" w:rsidRPr="002008C9" w:rsidRDefault="005726AC" w:rsidP="005726AC">
            <w:pPr>
              <w:jc w:val="center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Totals</w:t>
            </w: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Salaries/Stipends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Student wages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937802" w:rsidRPr="002008C9" w:rsidTr="002008C9">
        <w:trPr>
          <w:trHeight w:val="430"/>
        </w:trPr>
        <w:tc>
          <w:tcPr>
            <w:tcW w:w="2245" w:type="dxa"/>
          </w:tcPr>
          <w:p w:rsidR="00937802" w:rsidRPr="002008C9" w:rsidRDefault="00937802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Benefits</w:t>
            </w:r>
          </w:p>
        </w:tc>
        <w:tc>
          <w:tcPr>
            <w:tcW w:w="1800" w:type="dxa"/>
          </w:tcPr>
          <w:p w:rsidR="00937802" w:rsidRPr="002008C9" w:rsidRDefault="00937802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937802" w:rsidRPr="002008C9" w:rsidRDefault="00937802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937802" w:rsidRPr="002008C9" w:rsidRDefault="00937802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937802" w:rsidRPr="002008C9" w:rsidRDefault="00937802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Supplies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Equipment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Operating expenses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 xml:space="preserve">Travel 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5726AC" w:rsidRPr="002008C9" w:rsidTr="002008C9">
        <w:trPr>
          <w:trHeight w:val="430"/>
        </w:trPr>
        <w:tc>
          <w:tcPr>
            <w:tcW w:w="2245" w:type="dxa"/>
          </w:tcPr>
          <w:p w:rsidR="005726AC" w:rsidRPr="002008C9" w:rsidRDefault="00290ED5" w:rsidP="0055161E">
            <w:pPr>
              <w:jc w:val="both"/>
              <w:rPr>
                <w:rFonts w:ascii="Arial" w:hAnsi="Arial" w:cs="Arial"/>
              </w:rPr>
            </w:pPr>
            <w:r w:rsidRPr="002008C9">
              <w:rPr>
                <w:rFonts w:ascii="Arial" w:hAnsi="Arial" w:cs="Arial"/>
              </w:rPr>
              <w:t>Other (specify)</w:t>
            </w: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56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51" w:type="dxa"/>
          </w:tcPr>
          <w:p w:rsidR="005726AC" w:rsidRPr="002008C9" w:rsidRDefault="005726AC" w:rsidP="0055161E">
            <w:pPr>
              <w:jc w:val="both"/>
              <w:rPr>
                <w:rFonts w:ascii="Arial" w:hAnsi="Arial" w:cs="Arial"/>
              </w:rPr>
            </w:pPr>
          </w:p>
        </w:tc>
      </w:tr>
      <w:tr w:rsidR="00290ED5" w:rsidRPr="002008C9" w:rsidTr="002008C9">
        <w:trPr>
          <w:trHeight w:val="430"/>
        </w:trPr>
        <w:tc>
          <w:tcPr>
            <w:tcW w:w="2245" w:type="dxa"/>
          </w:tcPr>
          <w:p w:rsidR="00290ED5" w:rsidRPr="002008C9" w:rsidRDefault="002008C9" w:rsidP="0055161E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S</w:t>
            </w:r>
          </w:p>
        </w:tc>
        <w:tc>
          <w:tcPr>
            <w:tcW w:w="1800" w:type="dxa"/>
          </w:tcPr>
          <w:p w:rsidR="00290ED5" w:rsidRPr="002008C9" w:rsidRDefault="00290ED5" w:rsidP="0055161E">
            <w:pPr>
              <w:jc w:val="both"/>
              <w:rPr>
                <w:rFonts w:ascii="Arial" w:hAnsi="Arial" w:cs="Arial"/>
                <w:b/>
              </w:rPr>
            </w:pPr>
            <w:r w:rsidRPr="002008C9">
              <w:rPr>
                <w:rFonts w:ascii="Arial" w:hAnsi="Arial" w:cs="Arial"/>
                <w:b/>
              </w:rPr>
              <w:t>*</w:t>
            </w:r>
          </w:p>
        </w:tc>
        <w:tc>
          <w:tcPr>
            <w:tcW w:w="1800" w:type="dxa"/>
          </w:tcPr>
          <w:p w:rsidR="00290ED5" w:rsidRPr="002008C9" w:rsidRDefault="00290ED5" w:rsidP="0055161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756" w:type="dxa"/>
          </w:tcPr>
          <w:p w:rsidR="00290ED5" w:rsidRPr="002008C9" w:rsidRDefault="00290ED5" w:rsidP="0055161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851" w:type="dxa"/>
          </w:tcPr>
          <w:p w:rsidR="00290ED5" w:rsidRPr="002008C9" w:rsidRDefault="00290ED5" w:rsidP="0055161E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:rsidR="005726AC" w:rsidRPr="002008C9" w:rsidRDefault="00290ED5" w:rsidP="00290ED5">
      <w:pPr>
        <w:spacing w:after="0"/>
        <w:jc w:val="both"/>
        <w:rPr>
          <w:rFonts w:ascii="Arial" w:hAnsi="Arial" w:cs="Arial"/>
          <w:sz w:val="20"/>
        </w:rPr>
      </w:pPr>
      <w:r w:rsidRPr="002008C9">
        <w:rPr>
          <w:rFonts w:ascii="Arial" w:hAnsi="Arial" w:cs="Arial"/>
          <w:b/>
          <w:sz w:val="20"/>
        </w:rPr>
        <w:t xml:space="preserve">* </w:t>
      </w:r>
      <w:r w:rsidRPr="002008C9">
        <w:rPr>
          <w:rFonts w:ascii="Arial" w:hAnsi="Arial" w:cs="Arial"/>
          <w:sz w:val="20"/>
        </w:rPr>
        <w:t>This figure is the total grant amount requested from the FPDC and must be listed on the title page of the proposal. Check addition carefully.</w:t>
      </w:r>
    </w:p>
    <w:p w:rsidR="00290ED5" w:rsidRPr="002008C9" w:rsidRDefault="00290ED5" w:rsidP="00290ED5">
      <w:pPr>
        <w:spacing w:after="0"/>
        <w:jc w:val="both"/>
        <w:rPr>
          <w:rFonts w:ascii="Arial" w:hAnsi="Arial" w:cs="Arial"/>
        </w:rPr>
      </w:pPr>
    </w:p>
    <w:p w:rsidR="00290ED5" w:rsidRPr="002008C9" w:rsidRDefault="00290ED5" w:rsidP="00290ED5">
      <w:pPr>
        <w:spacing w:after="0"/>
        <w:jc w:val="both"/>
        <w:rPr>
          <w:rFonts w:ascii="Arial" w:hAnsi="Arial" w:cs="Arial"/>
        </w:rPr>
      </w:pPr>
      <w:r w:rsidRPr="002008C9">
        <w:rPr>
          <w:rFonts w:ascii="Arial" w:hAnsi="Arial" w:cs="Arial"/>
          <w:u w:val="single"/>
        </w:rPr>
        <w:t>Budget Notes</w:t>
      </w:r>
      <w:r w:rsidRPr="002008C9">
        <w:rPr>
          <w:rFonts w:ascii="Arial" w:hAnsi="Arial" w:cs="Arial"/>
        </w:rPr>
        <w:t xml:space="preserve"> – Supporting detail for all budget items must be provided. Show how particular amounts were calculated.</w:t>
      </w:r>
    </w:p>
    <w:sectPr w:rsidR="00290ED5" w:rsidRPr="002008C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658E" w:rsidRDefault="001F658E" w:rsidP="00DB7122">
      <w:pPr>
        <w:spacing w:after="0" w:line="240" w:lineRule="auto"/>
      </w:pPr>
      <w:r>
        <w:separator/>
      </w:r>
    </w:p>
  </w:endnote>
  <w:endnote w:type="continuationSeparator" w:id="0">
    <w:p w:rsidR="001F658E" w:rsidRDefault="001F658E" w:rsidP="00DB7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7122" w:rsidRDefault="00DB71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658E" w:rsidRDefault="001F658E" w:rsidP="00DB7122">
      <w:pPr>
        <w:spacing w:after="0" w:line="240" w:lineRule="auto"/>
      </w:pPr>
      <w:r>
        <w:separator/>
      </w:r>
    </w:p>
  </w:footnote>
  <w:footnote w:type="continuationSeparator" w:id="0">
    <w:p w:rsidR="001F658E" w:rsidRDefault="001F658E" w:rsidP="00DB71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5727A3"/>
    <w:multiLevelType w:val="hybridMultilevel"/>
    <w:tmpl w:val="807EE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zA1NLCwNDO2MDNQ0lEKTi0uzszPAykwqQUA/6am3ywAAAA="/>
  </w:docVars>
  <w:rsids>
    <w:rsidRoot w:val="00A46645"/>
    <w:rsid w:val="000D4435"/>
    <w:rsid w:val="001503ED"/>
    <w:rsid w:val="001F658E"/>
    <w:rsid w:val="002008C9"/>
    <w:rsid w:val="00290ED5"/>
    <w:rsid w:val="00295BF1"/>
    <w:rsid w:val="0055161E"/>
    <w:rsid w:val="005726AC"/>
    <w:rsid w:val="007071E6"/>
    <w:rsid w:val="007D4EC0"/>
    <w:rsid w:val="007F291D"/>
    <w:rsid w:val="008C14B3"/>
    <w:rsid w:val="00937802"/>
    <w:rsid w:val="00A43CCD"/>
    <w:rsid w:val="00A46645"/>
    <w:rsid w:val="00DB7122"/>
    <w:rsid w:val="00F804B6"/>
    <w:rsid w:val="00FB50E7"/>
    <w:rsid w:val="00FC665F"/>
    <w:rsid w:val="00FE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7B02BD-22FF-4009-95F9-F5A7DFF7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6AC"/>
    <w:pPr>
      <w:ind w:left="720"/>
      <w:contextualSpacing/>
    </w:pPr>
  </w:style>
  <w:style w:type="table" w:styleId="TableGrid">
    <w:name w:val="Table Grid"/>
    <w:basedOn w:val="TableNormal"/>
    <w:uiPriority w:val="39"/>
    <w:rsid w:val="0057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122"/>
  </w:style>
  <w:style w:type="paragraph" w:styleId="Footer">
    <w:name w:val="footer"/>
    <w:basedOn w:val="Normal"/>
    <w:link w:val="FooterChar"/>
    <w:uiPriority w:val="99"/>
    <w:unhideWhenUsed/>
    <w:rsid w:val="00DB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Fuanta</dc:creator>
  <cp:keywords/>
  <dc:description/>
  <cp:lastModifiedBy>Lynne Ozgur</cp:lastModifiedBy>
  <cp:revision>2</cp:revision>
  <dcterms:created xsi:type="dcterms:W3CDTF">2020-11-06T14:51:00Z</dcterms:created>
  <dcterms:modified xsi:type="dcterms:W3CDTF">2020-11-06T14:51:00Z</dcterms:modified>
</cp:coreProperties>
</file>